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7CB2" w:rsidRDefault="00FB7CB2" w:rsidP="00FB7CB2">
      <w:r>
        <w:t>ABEL MARCUS</w:t>
      </w:r>
    </w:p>
    <w:p w:rsidR="00FB7CB2" w:rsidRDefault="00FB7CB2" w:rsidP="00FB7CB2">
      <w:r>
        <w:t>ADCOCK SHELBY</w:t>
      </w:r>
    </w:p>
    <w:p w:rsidR="00FB7CB2" w:rsidRDefault="00FB7CB2" w:rsidP="00FB7CB2">
      <w:r>
        <w:t>AKRIDGE SHELBY</w:t>
      </w:r>
    </w:p>
    <w:p w:rsidR="00FB7CB2" w:rsidRDefault="00FB7CB2" w:rsidP="00FB7CB2">
      <w:r>
        <w:t>ALCORN MOLLY</w:t>
      </w:r>
    </w:p>
    <w:p w:rsidR="00FB7CB2" w:rsidRDefault="00FB7CB2" w:rsidP="00FB7CB2">
      <w:r>
        <w:t>ALLEN DAVID</w:t>
      </w:r>
    </w:p>
    <w:p w:rsidR="00FB7CB2" w:rsidRDefault="00FB7CB2" w:rsidP="00FB7CB2">
      <w:r>
        <w:t>ANDERSON SHIANN</w:t>
      </w:r>
    </w:p>
    <w:p w:rsidR="00FB7CB2" w:rsidRDefault="00FB7CB2" w:rsidP="00FB7CB2">
      <w:r>
        <w:t>BANKER WHITNEY</w:t>
      </w:r>
    </w:p>
    <w:p w:rsidR="00FB7CB2" w:rsidRDefault="00FB7CB2" w:rsidP="00FB7CB2">
      <w:r>
        <w:t>BARNES STARLA</w:t>
      </w:r>
    </w:p>
    <w:p w:rsidR="00FB7CB2" w:rsidRDefault="00FB7CB2" w:rsidP="00FB7CB2">
      <w:r>
        <w:t>BARREN MICHAILA</w:t>
      </w:r>
    </w:p>
    <w:p w:rsidR="00FB7CB2" w:rsidRDefault="00FB7CB2" w:rsidP="00FB7CB2">
      <w:r>
        <w:t>BAUER ALLISON</w:t>
      </w:r>
    </w:p>
    <w:p w:rsidR="00FB7CB2" w:rsidRDefault="00FB7CB2" w:rsidP="00FB7CB2">
      <w:r>
        <w:t>BEGER JORDIN</w:t>
      </w:r>
    </w:p>
    <w:p w:rsidR="00FB7CB2" w:rsidRDefault="00FB7CB2" w:rsidP="00FB7CB2">
      <w:r>
        <w:t>BENNETT ASHLEIGH</w:t>
      </w:r>
    </w:p>
    <w:p w:rsidR="00FB7CB2" w:rsidRDefault="00FB7CB2" w:rsidP="00FB7CB2">
      <w:r>
        <w:t>BLACK CLAUDIA</w:t>
      </w:r>
    </w:p>
    <w:p w:rsidR="00FB7CB2" w:rsidRDefault="00FB7CB2" w:rsidP="00FB7CB2">
      <w:r>
        <w:t>BOEHME DAVID</w:t>
      </w:r>
    </w:p>
    <w:p w:rsidR="00FB7CB2" w:rsidRDefault="00FB7CB2" w:rsidP="00FB7CB2">
      <w:r>
        <w:t>BOOSE TEREASA</w:t>
      </w:r>
    </w:p>
    <w:p w:rsidR="00FB7CB2" w:rsidRDefault="00FB7CB2" w:rsidP="00FB7CB2">
      <w:r>
        <w:t>BORDERS CAROLINE</w:t>
      </w:r>
    </w:p>
    <w:p w:rsidR="00FB7CB2" w:rsidRDefault="00FB7CB2" w:rsidP="00FB7CB2">
      <w:r>
        <w:t>BOULWARE JOHANNESBUR</w:t>
      </w:r>
      <w:r>
        <w:t>G</w:t>
      </w:r>
    </w:p>
    <w:p w:rsidR="00FB7CB2" w:rsidRDefault="00FB7CB2" w:rsidP="00FB7CB2">
      <w:r>
        <w:t>BRADY MELISSA</w:t>
      </w:r>
    </w:p>
    <w:p w:rsidR="00FB7CB2" w:rsidRDefault="00FB7CB2" w:rsidP="00FB7CB2">
      <w:r>
        <w:t>BRASHEAR TIMOTHY</w:t>
      </w:r>
    </w:p>
    <w:p w:rsidR="00FB7CB2" w:rsidRDefault="00FB7CB2" w:rsidP="00FB7CB2">
      <w:r>
        <w:t>BRAWNER BETHANY</w:t>
      </w:r>
    </w:p>
    <w:p w:rsidR="00FB7CB2" w:rsidRDefault="00FB7CB2" w:rsidP="00FB7CB2">
      <w:r>
        <w:t>BROWN ROSE</w:t>
      </w:r>
    </w:p>
    <w:p w:rsidR="00FB7CB2" w:rsidRDefault="00FB7CB2" w:rsidP="00FB7CB2">
      <w:r>
        <w:t>BROWN ALLISON</w:t>
      </w:r>
    </w:p>
    <w:p w:rsidR="00FB7CB2" w:rsidRDefault="00FB7CB2" w:rsidP="00FB7CB2">
      <w:r>
        <w:t>BRUTON CHARLES</w:t>
      </w:r>
    </w:p>
    <w:p w:rsidR="00FB7CB2" w:rsidRDefault="00FB7CB2" w:rsidP="00FB7CB2">
      <w:r>
        <w:t>BRYAN DANIELLE</w:t>
      </w:r>
    </w:p>
    <w:p w:rsidR="00FB7CB2" w:rsidRDefault="00FB7CB2" w:rsidP="00FB7CB2">
      <w:r>
        <w:t>BUNDY CHANTEL</w:t>
      </w:r>
    </w:p>
    <w:p w:rsidR="00FB7CB2" w:rsidRDefault="00FB7CB2" w:rsidP="00FB7CB2">
      <w:r>
        <w:t xml:space="preserve">BURTON-RUNNELS </w:t>
      </w:r>
      <w:r>
        <w:t>LARENA</w:t>
      </w:r>
    </w:p>
    <w:p w:rsidR="00FB7CB2" w:rsidRDefault="00FB7CB2" w:rsidP="00FB7CB2">
      <w:r>
        <w:t>BUTORA BRYAN</w:t>
      </w:r>
    </w:p>
    <w:p w:rsidR="00FB7CB2" w:rsidRDefault="00FB7CB2" w:rsidP="00FB7CB2">
      <w:r>
        <w:t>CAMP JAMIE</w:t>
      </w:r>
    </w:p>
    <w:p w:rsidR="00FB7CB2" w:rsidRDefault="00FB7CB2" w:rsidP="00FB7CB2">
      <w:r>
        <w:t>CARTER CHARLES</w:t>
      </w:r>
    </w:p>
    <w:p w:rsidR="00FB7CB2" w:rsidRDefault="00FB7CB2" w:rsidP="00FB7CB2">
      <w:r>
        <w:t>CARTER JACKLYN</w:t>
      </w:r>
    </w:p>
    <w:p w:rsidR="00FB7CB2" w:rsidRDefault="00FB7CB2" w:rsidP="00FB7CB2">
      <w:r>
        <w:t>CASE EMMA</w:t>
      </w:r>
    </w:p>
    <w:p w:rsidR="00FB7CB2" w:rsidRDefault="00FB7CB2" w:rsidP="00FB7CB2">
      <w:r>
        <w:t>CASWELL TIM</w:t>
      </w:r>
    </w:p>
    <w:p w:rsidR="00FB7CB2" w:rsidRDefault="00FB7CB2" w:rsidP="00FB7CB2">
      <w:r>
        <w:t>CAUDILL ANDREW</w:t>
      </w:r>
    </w:p>
    <w:p w:rsidR="00FB7CB2" w:rsidRDefault="00FB7CB2" w:rsidP="00FB7CB2">
      <w:r>
        <w:t>CAUDILL DODD</w:t>
      </w:r>
    </w:p>
    <w:p w:rsidR="00FB7CB2" w:rsidRDefault="00FB7CB2" w:rsidP="00FB7CB2">
      <w:r>
        <w:t>CHISM VIERS JESSICA</w:t>
      </w:r>
      <w:bookmarkStart w:id="0" w:name="_GoBack"/>
      <w:bookmarkEnd w:id="0"/>
    </w:p>
    <w:p w:rsidR="00FB7CB2" w:rsidRDefault="00FB7CB2" w:rsidP="00FB7CB2">
      <w:r>
        <w:t>CLARK CHENOAH</w:t>
      </w:r>
    </w:p>
    <w:p w:rsidR="00FB7CB2" w:rsidRDefault="00FB7CB2" w:rsidP="00FB7CB2">
      <w:r>
        <w:t>COAKLEY PATRICIA</w:t>
      </w:r>
    </w:p>
    <w:p w:rsidR="00FB7CB2" w:rsidRDefault="00FB7CB2" w:rsidP="00FB7CB2">
      <w:r>
        <w:t>COBB ADAM</w:t>
      </w:r>
    </w:p>
    <w:p w:rsidR="00FB7CB2" w:rsidRDefault="00FB7CB2" w:rsidP="00FB7CB2">
      <w:r>
        <w:t>COFER KATHERINE</w:t>
      </w:r>
    </w:p>
    <w:p w:rsidR="00FB7CB2" w:rsidRDefault="00FB7CB2" w:rsidP="00FB7CB2">
      <w:r>
        <w:t>COFER JORDAN</w:t>
      </w:r>
    </w:p>
    <w:p w:rsidR="00FB7CB2" w:rsidRDefault="00FB7CB2" w:rsidP="00FB7CB2">
      <w:r>
        <w:t>COFFEY BILLY</w:t>
      </w:r>
    </w:p>
    <w:p w:rsidR="00FB7CB2" w:rsidRDefault="00FB7CB2" w:rsidP="00FB7CB2">
      <w:r>
        <w:t>COLEMAN SYDNEY</w:t>
      </w:r>
    </w:p>
    <w:p w:rsidR="00FB7CB2" w:rsidRDefault="00FB7CB2" w:rsidP="00FB7CB2">
      <w:r>
        <w:t>COOK LORI</w:t>
      </w:r>
    </w:p>
    <w:p w:rsidR="00FB7CB2" w:rsidRDefault="00FB7CB2" w:rsidP="00FB7CB2">
      <w:r>
        <w:t>COOK MATTHEW</w:t>
      </w:r>
    </w:p>
    <w:p w:rsidR="00FB7CB2" w:rsidRDefault="00FB7CB2" w:rsidP="00FB7CB2">
      <w:r>
        <w:t>COOPER SHERITA</w:t>
      </w:r>
    </w:p>
    <w:p w:rsidR="00FB7CB2" w:rsidRDefault="00FB7CB2" w:rsidP="00FB7CB2">
      <w:r>
        <w:t>CORBIN TRAVIS</w:t>
      </w:r>
    </w:p>
    <w:p w:rsidR="00FB7CB2" w:rsidRDefault="00FB7CB2" w:rsidP="00FB7CB2">
      <w:r>
        <w:t>COX JESSICA</w:t>
      </w:r>
    </w:p>
    <w:p w:rsidR="00FB7CB2" w:rsidRDefault="00FB7CB2" w:rsidP="00FB7CB2">
      <w:r>
        <w:t>COX MAKENNA</w:t>
      </w:r>
    </w:p>
    <w:p w:rsidR="00FB7CB2" w:rsidRDefault="00FB7CB2" w:rsidP="00FB7CB2">
      <w:r>
        <w:t>CUNNINGHAM DAYNA</w:t>
      </w:r>
    </w:p>
    <w:p w:rsidR="00FB7CB2" w:rsidRDefault="00FB7CB2" w:rsidP="00FB7CB2">
      <w:r>
        <w:t>DALE SHERRY</w:t>
      </w:r>
    </w:p>
    <w:p w:rsidR="00FB7CB2" w:rsidRDefault="00FB7CB2" w:rsidP="00FB7CB2">
      <w:r>
        <w:t>D’</w:t>
      </w:r>
      <w:r>
        <w:t>ALESSIO CARLA</w:t>
      </w:r>
    </w:p>
    <w:p w:rsidR="00FB7CB2" w:rsidRDefault="00FB7CB2" w:rsidP="00FB7CB2">
      <w:r>
        <w:t>DAUGHERTY TAYLOR</w:t>
      </w:r>
    </w:p>
    <w:p w:rsidR="00FB7CB2" w:rsidRDefault="00FB7CB2" w:rsidP="00FB7CB2">
      <w:r>
        <w:t>DENNIS REBECCA</w:t>
      </w:r>
    </w:p>
    <w:p w:rsidR="00FB7CB2" w:rsidRDefault="00FB7CB2" w:rsidP="00FB7CB2">
      <w:r>
        <w:t>DENNIS VONDA</w:t>
      </w:r>
    </w:p>
    <w:p w:rsidR="00FB7CB2" w:rsidRDefault="00FB7CB2" w:rsidP="00FB7CB2">
      <w:r>
        <w:t>DEWEESE AMANDA</w:t>
      </w:r>
    </w:p>
    <w:p w:rsidR="00FB7CB2" w:rsidRDefault="00FB7CB2" w:rsidP="00FB7CB2">
      <w:r>
        <w:t>DICKERSON PHYLLIS</w:t>
      </w:r>
    </w:p>
    <w:p w:rsidR="00FB7CB2" w:rsidRDefault="00FB7CB2" w:rsidP="00FB7CB2">
      <w:r>
        <w:t>DITROIA LINDA</w:t>
      </w:r>
    </w:p>
    <w:p w:rsidR="00FB7CB2" w:rsidRDefault="00FB7CB2" w:rsidP="00FB7CB2">
      <w:r>
        <w:t>DITTO KATELYN</w:t>
      </w:r>
    </w:p>
    <w:p w:rsidR="00FB7CB2" w:rsidRDefault="00FB7CB2" w:rsidP="00FB7CB2">
      <w:r>
        <w:t>DOBBINS JASMINE</w:t>
      </w:r>
    </w:p>
    <w:p w:rsidR="00FB7CB2" w:rsidRDefault="00FB7CB2" w:rsidP="00FB7CB2">
      <w:r>
        <w:t>DOEHLMAN REBECCA</w:t>
      </w:r>
    </w:p>
    <w:p w:rsidR="00FB7CB2" w:rsidRDefault="00FB7CB2" w:rsidP="00FB7CB2">
      <w:r>
        <w:t>DREXLER TAMARA</w:t>
      </w:r>
    </w:p>
    <w:p w:rsidR="00FB7CB2" w:rsidRDefault="00FB7CB2" w:rsidP="00FB7CB2">
      <w:r>
        <w:t>DUDA DAVID</w:t>
      </w:r>
    </w:p>
    <w:p w:rsidR="00FB7CB2" w:rsidRDefault="00FB7CB2" w:rsidP="00FB7CB2">
      <w:r>
        <w:lastRenderedPageBreak/>
        <w:t>DUDA DEBORAH</w:t>
      </w:r>
    </w:p>
    <w:p w:rsidR="00FB7CB2" w:rsidRDefault="00FB7CB2" w:rsidP="00FB7CB2">
      <w:r>
        <w:t>DUGAN KRISTIE</w:t>
      </w:r>
    </w:p>
    <w:p w:rsidR="00FB7CB2" w:rsidRDefault="00FB7CB2" w:rsidP="00FB7CB2">
      <w:r>
        <w:t>DUKE JENNA</w:t>
      </w:r>
    </w:p>
    <w:p w:rsidR="00FB7CB2" w:rsidRDefault="00FB7CB2" w:rsidP="00FB7CB2">
      <w:r>
        <w:t>DUNN DONALD</w:t>
      </w:r>
    </w:p>
    <w:p w:rsidR="00FB7CB2" w:rsidRDefault="00FB7CB2" w:rsidP="00FB7CB2">
      <w:r>
        <w:t>EASTRIDGE LILLIAN</w:t>
      </w:r>
    </w:p>
    <w:p w:rsidR="00FB7CB2" w:rsidRDefault="00FB7CB2" w:rsidP="00FB7CB2">
      <w:r>
        <w:t>ELAM JAMES</w:t>
      </w:r>
    </w:p>
    <w:p w:rsidR="00FB7CB2" w:rsidRDefault="00FB7CB2" w:rsidP="00FB7CB2">
      <w:r>
        <w:t>EMERINE ATHENA</w:t>
      </w:r>
    </w:p>
    <w:p w:rsidR="00FB7CB2" w:rsidRDefault="00FB7CB2" w:rsidP="00FB7CB2">
      <w:r>
        <w:t>EMORY JENNIFER</w:t>
      </w:r>
    </w:p>
    <w:p w:rsidR="00FB7CB2" w:rsidRDefault="00FB7CB2" w:rsidP="00FB7CB2">
      <w:r>
        <w:t>EVANS CHRISTIE</w:t>
      </w:r>
    </w:p>
    <w:p w:rsidR="00FB7CB2" w:rsidRDefault="00FB7CB2" w:rsidP="00FB7CB2">
      <w:r>
        <w:t>EVANS SCHERRI</w:t>
      </w:r>
    </w:p>
    <w:p w:rsidR="00FB7CB2" w:rsidRDefault="00FB7CB2" w:rsidP="00FB7CB2">
      <w:r>
        <w:t>EVANS-BARNES KATHLEEN</w:t>
      </w:r>
    </w:p>
    <w:p w:rsidR="00FB7CB2" w:rsidRDefault="00FB7CB2" w:rsidP="00FB7CB2">
      <w:r>
        <w:t>EWING ISADORA</w:t>
      </w:r>
    </w:p>
    <w:p w:rsidR="00FB7CB2" w:rsidRDefault="00FB7CB2" w:rsidP="00FB7CB2">
      <w:r>
        <w:t>FAIRTHORNE RACHEL</w:t>
      </w:r>
    </w:p>
    <w:p w:rsidR="00FB7CB2" w:rsidRDefault="00FB7CB2" w:rsidP="00FB7CB2">
      <w:r>
        <w:t>FELICIANO DAVID</w:t>
      </w:r>
    </w:p>
    <w:p w:rsidR="00FB7CB2" w:rsidRDefault="00FB7CB2" w:rsidP="00FB7CB2">
      <w:r>
        <w:t>FENDER MARYJANE</w:t>
      </w:r>
    </w:p>
    <w:p w:rsidR="00FB7CB2" w:rsidRDefault="00FB7CB2" w:rsidP="00FB7CB2">
      <w:r>
        <w:t>FISHER MARIHA</w:t>
      </w:r>
    </w:p>
    <w:p w:rsidR="00FB7CB2" w:rsidRDefault="00FB7CB2" w:rsidP="00FB7CB2">
      <w:r>
        <w:t>FOGLE LISA</w:t>
      </w:r>
    </w:p>
    <w:p w:rsidR="00FB7CB2" w:rsidRDefault="00FB7CB2" w:rsidP="00FB7CB2">
      <w:r>
        <w:t>FOUSHEE MARY</w:t>
      </w:r>
    </w:p>
    <w:p w:rsidR="00FB7CB2" w:rsidRDefault="00FB7CB2" w:rsidP="00FB7CB2">
      <w:r>
        <w:t>FOWLER SCOTT</w:t>
      </w:r>
    </w:p>
    <w:p w:rsidR="00FB7CB2" w:rsidRDefault="00FB7CB2" w:rsidP="00FB7CB2">
      <w:r>
        <w:t>FRANKLIN SAMUEL</w:t>
      </w:r>
    </w:p>
    <w:p w:rsidR="00FB7CB2" w:rsidRDefault="00FB7CB2" w:rsidP="00FB7CB2">
      <w:r>
        <w:t>FRENCH DESTINY</w:t>
      </w:r>
    </w:p>
    <w:p w:rsidR="00FB7CB2" w:rsidRDefault="00FB7CB2" w:rsidP="00FB7CB2">
      <w:r>
        <w:t>FRENETTE JOSHUA</w:t>
      </w:r>
    </w:p>
    <w:p w:rsidR="00FB7CB2" w:rsidRDefault="00FB7CB2" w:rsidP="00FB7CB2">
      <w:r>
        <w:t>FROEDGE BRIAN</w:t>
      </w:r>
    </w:p>
    <w:p w:rsidR="00FB7CB2" w:rsidRDefault="00FB7CB2" w:rsidP="00FB7CB2">
      <w:r>
        <w:t>FROEDGE BRITTANY</w:t>
      </w:r>
    </w:p>
    <w:p w:rsidR="00FB7CB2" w:rsidRDefault="00FB7CB2" w:rsidP="00FB7CB2">
      <w:r>
        <w:t>GANI KRISTIN</w:t>
      </w:r>
    </w:p>
    <w:p w:rsidR="00FB7CB2" w:rsidRDefault="00FB7CB2" w:rsidP="00FB7CB2">
      <w:r>
        <w:t>GEORGEL KAYTIE</w:t>
      </w:r>
    </w:p>
    <w:p w:rsidR="00FB7CB2" w:rsidRDefault="00FB7CB2" w:rsidP="00FB7CB2">
      <w:r>
        <w:t>GOFF CONNIE</w:t>
      </w:r>
    </w:p>
    <w:p w:rsidR="00FB7CB2" w:rsidRDefault="00FB7CB2" w:rsidP="00FB7CB2">
      <w:r>
        <w:t>GOODIN PAMELA</w:t>
      </w:r>
    </w:p>
    <w:p w:rsidR="00FB7CB2" w:rsidRDefault="00FB7CB2" w:rsidP="00FB7CB2">
      <w:r>
        <w:t>GOODLET DEBORAH</w:t>
      </w:r>
    </w:p>
    <w:p w:rsidR="00FB7CB2" w:rsidRDefault="00FB7CB2" w:rsidP="00FB7CB2">
      <w:r>
        <w:t>GORDON GEORGIA</w:t>
      </w:r>
    </w:p>
    <w:p w:rsidR="00FB7CB2" w:rsidRDefault="00FB7CB2" w:rsidP="00FB7CB2">
      <w:r>
        <w:t>GOWEN MIRANDA</w:t>
      </w:r>
    </w:p>
    <w:p w:rsidR="00FB7CB2" w:rsidRDefault="00FB7CB2" w:rsidP="00FB7CB2">
      <w:r>
        <w:t>GRAFF ELIZABETH</w:t>
      </w:r>
    </w:p>
    <w:p w:rsidR="00FB7CB2" w:rsidRDefault="00FB7CB2" w:rsidP="00FB7CB2">
      <w:r>
        <w:t>GRAY EMMA</w:t>
      </w:r>
    </w:p>
    <w:p w:rsidR="00FB7CB2" w:rsidRDefault="00FB7CB2" w:rsidP="00FB7CB2">
      <w:r>
        <w:t>GRAY JESSICA</w:t>
      </w:r>
    </w:p>
    <w:p w:rsidR="00FB7CB2" w:rsidRDefault="00FB7CB2" w:rsidP="00FB7CB2">
      <w:r>
        <w:t>GREY JENNA</w:t>
      </w:r>
    </w:p>
    <w:p w:rsidR="00FB7CB2" w:rsidRDefault="00FB7CB2" w:rsidP="00FB7CB2">
      <w:r>
        <w:t>GRISWOLD KAYLA</w:t>
      </w:r>
    </w:p>
    <w:p w:rsidR="00FB7CB2" w:rsidRDefault="00FB7CB2" w:rsidP="00FB7CB2">
      <w:r>
        <w:t>HAHN ALMA</w:t>
      </w:r>
    </w:p>
    <w:p w:rsidR="00FB7CB2" w:rsidRDefault="00FB7CB2" w:rsidP="00FB7CB2">
      <w:r>
        <w:t>HAMILTON AMELIA</w:t>
      </w:r>
    </w:p>
    <w:p w:rsidR="00FB7CB2" w:rsidRDefault="00FB7CB2" w:rsidP="00FB7CB2">
      <w:r>
        <w:t>HARL KELLY</w:t>
      </w:r>
    </w:p>
    <w:p w:rsidR="00FB7CB2" w:rsidRDefault="00FB7CB2" w:rsidP="00FB7CB2">
      <w:r>
        <w:t>HARP VICKIE</w:t>
      </w:r>
    </w:p>
    <w:p w:rsidR="00FB7CB2" w:rsidRDefault="00FB7CB2" w:rsidP="00FB7CB2">
      <w:r>
        <w:t>HART HANNAH</w:t>
      </w:r>
    </w:p>
    <w:p w:rsidR="00FB7CB2" w:rsidRDefault="00FB7CB2" w:rsidP="00FB7CB2">
      <w:r>
        <w:t>HARTLAGE MARY</w:t>
      </w:r>
    </w:p>
    <w:p w:rsidR="00FB7CB2" w:rsidRDefault="00FB7CB2" w:rsidP="00FB7CB2">
      <w:r>
        <w:t>HATFIELD LARISSA</w:t>
      </w:r>
    </w:p>
    <w:p w:rsidR="00FB7CB2" w:rsidRDefault="00FB7CB2" w:rsidP="00FB7CB2">
      <w:r>
        <w:t>HEIZER ANN</w:t>
      </w:r>
    </w:p>
    <w:p w:rsidR="00FB7CB2" w:rsidRDefault="00FB7CB2" w:rsidP="00FB7CB2">
      <w:r>
        <w:t>HELLARD CODY</w:t>
      </w:r>
    </w:p>
    <w:p w:rsidR="00FB7CB2" w:rsidRDefault="00FB7CB2" w:rsidP="00FB7CB2">
      <w:r>
        <w:t>HELM MICHELL</w:t>
      </w:r>
    </w:p>
    <w:p w:rsidR="00FB7CB2" w:rsidRDefault="00FB7CB2" w:rsidP="00FB7CB2">
      <w:r>
        <w:t>HELSEL KIMBERLY</w:t>
      </w:r>
    </w:p>
    <w:p w:rsidR="00FB7CB2" w:rsidRDefault="00FB7CB2" w:rsidP="00FB7CB2">
      <w:r>
        <w:t>HELTON TONYA</w:t>
      </w:r>
    </w:p>
    <w:p w:rsidR="00FB7CB2" w:rsidRDefault="00FB7CB2" w:rsidP="00FB7CB2">
      <w:r>
        <w:t>HENDERSON ERIKA</w:t>
      </w:r>
    </w:p>
    <w:p w:rsidR="00FB7CB2" w:rsidRDefault="00FB7CB2" w:rsidP="00FB7CB2">
      <w:r>
        <w:t>HENDRICK MARY</w:t>
      </w:r>
    </w:p>
    <w:p w:rsidR="00FB7CB2" w:rsidRDefault="00FB7CB2" w:rsidP="00FB7CB2">
      <w:r>
        <w:t>HICKS HOUSTON</w:t>
      </w:r>
    </w:p>
    <w:p w:rsidR="00FB7CB2" w:rsidRDefault="00FB7CB2" w:rsidP="00FB7CB2">
      <w:r>
        <w:t>HICKS VICKIE</w:t>
      </w:r>
    </w:p>
    <w:p w:rsidR="00FB7CB2" w:rsidRDefault="00FB7CB2" w:rsidP="00FB7CB2">
      <w:r>
        <w:t>HICKS BRADLEY</w:t>
      </w:r>
    </w:p>
    <w:p w:rsidR="00FB7CB2" w:rsidRDefault="00FB7CB2" w:rsidP="00FB7CB2">
      <w:r>
        <w:t>HIGHBAUGH LINDSEY</w:t>
      </w:r>
    </w:p>
    <w:p w:rsidR="00FB7CB2" w:rsidRDefault="00FB7CB2" w:rsidP="00FB7CB2">
      <w:r>
        <w:t>HILLARD REBECCA</w:t>
      </w:r>
    </w:p>
    <w:p w:rsidR="00FB7CB2" w:rsidRDefault="00FB7CB2" w:rsidP="00FB7CB2">
      <w:r>
        <w:t>HINES JULIE</w:t>
      </w:r>
    </w:p>
    <w:p w:rsidR="00FB7CB2" w:rsidRDefault="00FB7CB2" w:rsidP="00FB7CB2">
      <w:r>
        <w:t>HUNTINGTON DANA</w:t>
      </w:r>
    </w:p>
    <w:p w:rsidR="00FB7CB2" w:rsidRDefault="00FB7CB2" w:rsidP="00FB7CB2">
      <w:r>
        <w:t>HUNTSMAN BIANCA</w:t>
      </w:r>
    </w:p>
    <w:p w:rsidR="00FB7CB2" w:rsidRDefault="00FB7CB2" w:rsidP="00FB7CB2">
      <w:r>
        <w:t>HUNTSMAN SEBERN</w:t>
      </w:r>
    </w:p>
    <w:p w:rsidR="00FB7CB2" w:rsidRDefault="00FB7CB2" w:rsidP="00FB7CB2">
      <w:r>
        <w:t>INGALLS MCKENZIE</w:t>
      </w:r>
    </w:p>
    <w:p w:rsidR="00FB7CB2" w:rsidRDefault="00FB7CB2" w:rsidP="00FB7CB2">
      <w:r>
        <w:t>JACKSON ELBERT</w:t>
      </w:r>
    </w:p>
    <w:p w:rsidR="00FB7CB2" w:rsidRDefault="00FB7CB2" w:rsidP="00FB7CB2">
      <w:r>
        <w:t>JAMES GAIL</w:t>
      </w:r>
    </w:p>
    <w:p w:rsidR="00FB7CB2" w:rsidRDefault="00FB7CB2" w:rsidP="00FB7CB2">
      <w:r>
        <w:lastRenderedPageBreak/>
        <w:t>JEANTY CHERLINE</w:t>
      </w:r>
    </w:p>
    <w:p w:rsidR="00FB7CB2" w:rsidRDefault="00FB7CB2" w:rsidP="00FB7CB2">
      <w:r>
        <w:t>JEFFERSON JESSICIA</w:t>
      </w:r>
    </w:p>
    <w:p w:rsidR="00FB7CB2" w:rsidRDefault="00FB7CB2" w:rsidP="00FB7CB2">
      <w:r>
        <w:t>JEFFRIES RAMONA</w:t>
      </w:r>
    </w:p>
    <w:p w:rsidR="00FB7CB2" w:rsidRDefault="00FB7CB2" w:rsidP="00FB7CB2">
      <w:r>
        <w:t>JEFFRIES CHARLES</w:t>
      </w:r>
    </w:p>
    <w:p w:rsidR="00FB7CB2" w:rsidRDefault="00FB7CB2" w:rsidP="00FB7CB2">
      <w:r>
        <w:t>JOHNSON BARBARA</w:t>
      </w:r>
    </w:p>
    <w:p w:rsidR="00FB7CB2" w:rsidRDefault="00FB7CB2" w:rsidP="00FB7CB2">
      <w:r>
        <w:t>JOHNSON TYLER</w:t>
      </w:r>
    </w:p>
    <w:p w:rsidR="00FB7CB2" w:rsidRDefault="00FB7CB2" w:rsidP="00FB7CB2">
      <w:r>
        <w:t>JOHNSON PAMELA</w:t>
      </w:r>
    </w:p>
    <w:p w:rsidR="00FB7CB2" w:rsidRDefault="00FB7CB2" w:rsidP="00FB7CB2">
      <w:r>
        <w:t>JOHNSON JEFFREY</w:t>
      </w:r>
    </w:p>
    <w:p w:rsidR="00FB7CB2" w:rsidRDefault="00FB7CB2" w:rsidP="00FB7CB2">
      <w:r>
        <w:t>JOHNSON JANGELIA</w:t>
      </w:r>
    </w:p>
    <w:p w:rsidR="00FB7CB2" w:rsidRDefault="00FB7CB2" w:rsidP="00FB7CB2">
      <w:r>
        <w:t>JONES FREDDIE</w:t>
      </w:r>
    </w:p>
    <w:p w:rsidR="00FB7CB2" w:rsidRDefault="00FB7CB2" w:rsidP="00FB7CB2">
      <w:r>
        <w:t>JONES CYNTHIA</w:t>
      </w:r>
    </w:p>
    <w:p w:rsidR="00FB7CB2" w:rsidRDefault="00FB7CB2" w:rsidP="00FB7CB2">
      <w:r>
        <w:t>JONES SARAH</w:t>
      </w:r>
    </w:p>
    <w:p w:rsidR="00FB7CB2" w:rsidRDefault="00FB7CB2" w:rsidP="00FB7CB2">
      <w:r>
        <w:t>KAMINSKI JESSICA</w:t>
      </w:r>
    </w:p>
    <w:p w:rsidR="00FB7CB2" w:rsidRDefault="00FB7CB2" w:rsidP="00FB7CB2">
      <w:r>
        <w:t>KATINIC BLAIRE</w:t>
      </w:r>
    </w:p>
    <w:p w:rsidR="00FB7CB2" w:rsidRDefault="00FB7CB2" w:rsidP="00FB7CB2">
      <w:r>
        <w:t>KELLY ASHLEY</w:t>
      </w:r>
    </w:p>
    <w:p w:rsidR="00FB7CB2" w:rsidRDefault="00FB7CB2" w:rsidP="00FB7CB2">
      <w:r>
        <w:t>KEY STEPHANIE</w:t>
      </w:r>
    </w:p>
    <w:p w:rsidR="00FB7CB2" w:rsidRDefault="00FB7CB2" w:rsidP="00FB7CB2">
      <w:r>
        <w:t>KEY CASSANDRA</w:t>
      </w:r>
    </w:p>
    <w:p w:rsidR="00FB7CB2" w:rsidRDefault="00FB7CB2" w:rsidP="00FB7CB2">
      <w:r>
        <w:t>KHAN MEHER</w:t>
      </w:r>
    </w:p>
    <w:p w:rsidR="00FB7CB2" w:rsidRDefault="00FB7CB2" w:rsidP="00FB7CB2">
      <w:r>
        <w:t>KICENSKI BRANDI</w:t>
      </w:r>
    </w:p>
    <w:p w:rsidR="00FB7CB2" w:rsidRDefault="00FB7CB2" w:rsidP="00FB7CB2">
      <w:r>
        <w:t>KILGUS CLINTON</w:t>
      </w:r>
    </w:p>
    <w:p w:rsidR="00FB7CB2" w:rsidRDefault="00FB7CB2" w:rsidP="00FB7CB2">
      <w:r>
        <w:t>KIRKSEY KAREN</w:t>
      </w:r>
    </w:p>
    <w:p w:rsidR="00FB7CB2" w:rsidRDefault="00FB7CB2" w:rsidP="00FB7CB2">
      <w:r>
        <w:t>KJELDAHL DANIEL</w:t>
      </w:r>
    </w:p>
    <w:p w:rsidR="00FB7CB2" w:rsidRDefault="00FB7CB2" w:rsidP="00FB7CB2">
      <w:r>
        <w:t>KNAPP BEVERLY</w:t>
      </w:r>
    </w:p>
    <w:p w:rsidR="00FB7CB2" w:rsidRDefault="00FB7CB2" w:rsidP="00FB7CB2">
      <w:r>
        <w:t>KNIGHT HEATHER</w:t>
      </w:r>
    </w:p>
    <w:p w:rsidR="00FB7CB2" w:rsidRDefault="00FB7CB2" w:rsidP="00FB7CB2">
      <w:r>
        <w:t>KNOTH HUNTER</w:t>
      </w:r>
    </w:p>
    <w:p w:rsidR="00FB7CB2" w:rsidRDefault="00FB7CB2" w:rsidP="00FB7CB2">
      <w:r>
        <w:t>KRAAN PAMELA</w:t>
      </w:r>
    </w:p>
    <w:p w:rsidR="00FB7CB2" w:rsidRDefault="00FB7CB2" w:rsidP="00FB7CB2">
      <w:r>
        <w:t>KUCHOWICZ RENATA</w:t>
      </w:r>
    </w:p>
    <w:p w:rsidR="00FB7CB2" w:rsidRDefault="00FB7CB2" w:rsidP="00FB7CB2">
      <w:r>
        <w:t>LAMBERT MARIA</w:t>
      </w:r>
    </w:p>
    <w:p w:rsidR="00FB7CB2" w:rsidRDefault="00FB7CB2" w:rsidP="00FB7CB2">
      <w:r>
        <w:t>LANE CAITLIN</w:t>
      </w:r>
    </w:p>
    <w:p w:rsidR="00FB7CB2" w:rsidRDefault="00FB7CB2" w:rsidP="00FB7CB2">
      <w:r>
        <w:t>LARKIN JONAS</w:t>
      </w:r>
    </w:p>
    <w:p w:rsidR="00FB7CB2" w:rsidRDefault="00FB7CB2" w:rsidP="00FB7CB2">
      <w:r>
        <w:t>LEE KATHERINE</w:t>
      </w:r>
    </w:p>
    <w:p w:rsidR="00FB7CB2" w:rsidRDefault="00FB7CB2" w:rsidP="00FB7CB2">
      <w:r>
        <w:t>LEFFLER JULIE</w:t>
      </w:r>
    </w:p>
    <w:p w:rsidR="00FB7CB2" w:rsidRDefault="00FB7CB2" w:rsidP="00FB7CB2">
      <w:r>
        <w:t>LEWIS DEBORAH</w:t>
      </w:r>
    </w:p>
    <w:p w:rsidR="00FB7CB2" w:rsidRDefault="00FB7CB2" w:rsidP="00FB7CB2">
      <w:r>
        <w:t>LOPEZ TARA</w:t>
      </w:r>
    </w:p>
    <w:p w:rsidR="00FB7CB2" w:rsidRDefault="00FB7CB2" w:rsidP="00FB7CB2">
      <w:r>
        <w:t>LOVELACE ROBIN</w:t>
      </w:r>
    </w:p>
    <w:p w:rsidR="00FB7CB2" w:rsidRDefault="00FB7CB2" w:rsidP="00FB7CB2">
      <w:r>
        <w:t>LOWE ANNMARIE</w:t>
      </w:r>
    </w:p>
    <w:p w:rsidR="00FB7CB2" w:rsidRDefault="00FB7CB2" w:rsidP="00FB7CB2">
      <w:r>
        <w:t>LUCAS STACEY</w:t>
      </w:r>
    </w:p>
    <w:p w:rsidR="00FB7CB2" w:rsidRDefault="00FB7CB2" w:rsidP="00FB7CB2">
      <w:r>
        <w:t>MACKEY STEPHANIE</w:t>
      </w:r>
    </w:p>
    <w:p w:rsidR="00FB7CB2" w:rsidRDefault="00FB7CB2" w:rsidP="00FB7CB2">
      <w:r>
        <w:t>MANN ANGELA</w:t>
      </w:r>
    </w:p>
    <w:p w:rsidR="00FB7CB2" w:rsidRDefault="00FB7CB2" w:rsidP="00FB7CB2">
      <w:r>
        <w:t>MARCUM SAMANTHA</w:t>
      </w:r>
    </w:p>
    <w:p w:rsidR="00FB7CB2" w:rsidRDefault="00FB7CB2" w:rsidP="00FB7CB2">
      <w:r>
        <w:t>MARTIN KIMBERLY</w:t>
      </w:r>
    </w:p>
    <w:p w:rsidR="00FB7CB2" w:rsidRDefault="00FB7CB2" w:rsidP="00FB7CB2">
      <w:r>
        <w:t>MARTIN BRENT</w:t>
      </w:r>
    </w:p>
    <w:p w:rsidR="00FB7CB2" w:rsidRDefault="00FB7CB2" w:rsidP="00FB7CB2">
      <w:r>
        <w:t>MARTIN ASHLEY D.</w:t>
      </w:r>
    </w:p>
    <w:p w:rsidR="00FB7CB2" w:rsidRDefault="00FB7CB2" w:rsidP="00FB7CB2">
      <w:r>
        <w:t>MASONI RONALD</w:t>
      </w:r>
    </w:p>
    <w:p w:rsidR="00FB7CB2" w:rsidRDefault="00FB7CB2" w:rsidP="00FB7CB2">
      <w:r>
        <w:t>MATHEWS THOMAS</w:t>
      </w:r>
    </w:p>
    <w:p w:rsidR="00FB7CB2" w:rsidRDefault="00FB7CB2" w:rsidP="00FB7CB2">
      <w:r>
        <w:t>MATUSIAK MARTIN</w:t>
      </w:r>
    </w:p>
    <w:p w:rsidR="00FB7CB2" w:rsidRDefault="00FB7CB2" w:rsidP="00FB7CB2">
      <w:r>
        <w:t>MCCANN CARSON</w:t>
      </w:r>
    </w:p>
    <w:p w:rsidR="00FB7CB2" w:rsidRDefault="00FB7CB2" w:rsidP="00FB7CB2">
      <w:r>
        <w:t>MCELFRESH STACEY</w:t>
      </w:r>
    </w:p>
    <w:p w:rsidR="00FB7CB2" w:rsidRDefault="00FB7CB2" w:rsidP="00FB7CB2">
      <w:r>
        <w:t>MCPEEK MADISON</w:t>
      </w:r>
    </w:p>
    <w:p w:rsidR="00FB7CB2" w:rsidRDefault="00FB7CB2" w:rsidP="00FB7CB2">
      <w:r>
        <w:t>MELTON TONE&amp;#39;</w:t>
      </w:r>
    </w:p>
    <w:p w:rsidR="00FB7CB2" w:rsidRDefault="00FB7CB2" w:rsidP="00FB7CB2">
      <w:r>
        <w:t>MEREDITH REBECCA</w:t>
      </w:r>
    </w:p>
    <w:p w:rsidR="00FB7CB2" w:rsidRDefault="00FB7CB2" w:rsidP="00FB7CB2">
      <w:r>
        <w:t>MEYER ANDREA</w:t>
      </w:r>
    </w:p>
    <w:p w:rsidR="00FB7CB2" w:rsidRDefault="00FB7CB2" w:rsidP="00FB7CB2">
      <w:r>
        <w:t>MILLER CINDY</w:t>
      </w:r>
    </w:p>
    <w:p w:rsidR="00FB7CB2" w:rsidRDefault="00FB7CB2" w:rsidP="00FB7CB2">
      <w:r>
        <w:t>MILLER ASHLYNN</w:t>
      </w:r>
    </w:p>
    <w:p w:rsidR="00FB7CB2" w:rsidRDefault="00FB7CB2" w:rsidP="00FB7CB2">
      <w:r>
        <w:t>MILLER SVANNAH</w:t>
      </w:r>
    </w:p>
    <w:p w:rsidR="00FB7CB2" w:rsidRDefault="00FB7CB2" w:rsidP="00FB7CB2">
      <w:r>
        <w:t>MITCHELL GENA</w:t>
      </w:r>
    </w:p>
    <w:p w:rsidR="00FB7CB2" w:rsidRDefault="00FB7CB2" w:rsidP="00FB7CB2">
      <w:r>
        <w:t>MOATS TERRA</w:t>
      </w:r>
    </w:p>
    <w:p w:rsidR="00FB7CB2" w:rsidRDefault="00FB7CB2" w:rsidP="00FB7CB2">
      <w:r>
        <w:t>MOLIDOR CHRISTA</w:t>
      </w:r>
    </w:p>
    <w:p w:rsidR="00FB7CB2" w:rsidRDefault="00FB7CB2" w:rsidP="00FB7CB2">
      <w:r>
        <w:t>MOORE LISA</w:t>
      </w:r>
    </w:p>
    <w:p w:rsidR="00FB7CB2" w:rsidRDefault="00FB7CB2" w:rsidP="00FB7CB2">
      <w:r>
        <w:t>MOORE DALTON</w:t>
      </w:r>
    </w:p>
    <w:p w:rsidR="00FB7CB2" w:rsidRDefault="00FB7CB2" w:rsidP="00FB7CB2">
      <w:r>
        <w:t>MORGAN MICHAEL</w:t>
      </w:r>
    </w:p>
    <w:p w:rsidR="00FB7CB2" w:rsidRDefault="00FB7CB2" w:rsidP="00FB7CB2">
      <w:r>
        <w:t>MOTT SARAH</w:t>
      </w:r>
    </w:p>
    <w:p w:rsidR="00FB7CB2" w:rsidRDefault="00FB7CB2" w:rsidP="00FB7CB2">
      <w:r>
        <w:lastRenderedPageBreak/>
        <w:t>MULLINS TERESA</w:t>
      </w:r>
    </w:p>
    <w:p w:rsidR="00FB7CB2" w:rsidRDefault="00FB7CB2" w:rsidP="00FB7CB2">
      <w:r>
        <w:t>MURPHY PEARLINE</w:t>
      </w:r>
    </w:p>
    <w:p w:rsidR="00FB7CB2" w:rsidRDefault="00FB7CB2" w:rsidP="00FB7CB2">
      <w:r>
        <w:t xml:space="preserve">MURRAY-TRUJILLO </w:t>
      </w:r>
      <w:r>
        <w:t>TINA</w:t>
      </w:r>
    </w:p>
    <w:p w:rsidR="00FB7CB2" w:rsidRDefault="00FB7CB2" w:rsidP="00FB7CB2">
      <w:r>
        <w:t>MYERS STELLA</w:t>
      </w:r>
    </w:p>
    <w:p w:rsidR="00FB7CB2" w:rsidRDefault="00FB7CB2" w:rsidP="00FB7CB2">
      <w:r>
        <w:t>NATHAN ASIA</w:t>
      </w:r>
    </w:p>
    <w:p w:rsidR="00FB7CB2" w:rsidRDefault="00FB7CB2" w:rsidP="00FB7CB2">
      <w:r>
        <w:t>NEAL CASSANDRA</w:t>
      </w:r>
    </w:p>
    <w:p w:rsidR="00FB7CB2" w:rsidRDefault="00FB7CB2" w:rsidP="00FB7CB2">
      <w:r>
        <w:t>NELSON GLENDA</w:t>
      </w:r>
    </w:p>
    <w:p w:rsidR="00FB7CB2" w:rsidRDefault="00FB7CB2" w:rsidP="00FB7CB2">
      <w:r>
        <w:t>NEWTON RHONDA</w:t>
      </w:r>
    </w:p>
    <w:p w:rsidR="00FB7CB2" w:rsidRDefault="00FB7CB2" w:rsidP="00FB7CB2">
      <w:r>
        <w:t>NGUYEN DO</w:t>
      </w:r>
    </w:p>
    <w:p w:rsidR="00FB7CB2" w:rsidRDefault="00FB7CB2" w:rsidP="00FB7CB2">
      <w:r>
        <w:t>NICHOLS ERICA</w:t>
      </w:r>
    </w:p>
    <w:p w:rsidR="00FB7CB2" w:rsidRDefault="00FB7CB2" w:rsidP="00FB7CB2">
      <w:r>
        <w:t>NIKIRK STEVE</w:t>
      </w:r>
    </w:p>
    <w:p w:rsidR="00FB7CB2" w:rsidRDefault="00FB7CB2" w:rsidP="00FB7CB2">
      <w:r>
        <w:t>NOBLETT KYLE</w:t>
      </w:r>
    </w:p>
    <w:p w:rsidR="00FB7CB2" w:rsidRDefault="00FB7CB2" w:rsidP="00FB7CB2">
      <w:r>
        <w:t>OBRIEN LISA</w:t>
      </w:r>
    </w:p>
    <w:p w:rsidR="00FB7CB2" w:rsidRDefault="00FB7CB2" w:rsidP="00FB7CB2">
      <w:r>
        <w:t>ODANIEL JAN</w:t>
      </w:r>
    </w:p>
    <w:p w:rsidR="00FB7CB2" w:rsidRDefault="00FB7CB2" w:rsidP="00FB7CB2">
      <w:r>
        <w:t>OLIVER LISA</w:t>
      </w:r>
    </w:p>
    <w:p w:rsidR="00FB7CB2" w:rsidRDefault="00FB7CB2" w:rsidP="00FB7CB2">
      <w:r>
        <w:t>OTERO JORGE</w:t>
      </w:r>
    </w:p>
    <w:p w:rsidR="00FB7CB2" w:rsidRDefault="00FB7CB2" w:rsidP="00FB7CB2">
      <w:r>
        <w:t>OWENS CONNIE</w:t>
      </w:r>
    </w:p>
    <w:p w:rsidR="00FB7CB2" w:rsidRDefault="00FB7CB2" w:rsidP="00FB7CB2">
      <w:r>
        <w:t>OWENS PRESTON</w:t>
      </w:r>
    </w:p>
    <w:p w:rsidR="00FB7CB2" w:rsidRDefault="00FB7CB2" w:rsidP="00FB7CB2">
      <w:r>
        <w:t>PACKMAN CALEB</w:t>
      </w:r>
    </w:p>
    <w:p w:rsidR="00FB7CB2" w:rsidRDefault="00FB7CB2" w:rsidP="00FB7CB2">
      <w:r>
        <w:t>PADGETT CADENCE</w:t>
      </w:r>
    </w:p>
    <w:p w:rsidR="00FB7CB2" w:rsidRDefault="00FB7CB2" w:rsidP="00FB7CB2">
      <w:r>
        <w:t>PARKER KRISTIE</w:t>
      </w:r>
    </w:p>
    <w:p w:rsidR="00FB7CB2" w:rsidRDefault="00FB7CB2" w:rsidP="00FB7CB2">
      <w:r>
        <w:t>PARRETT DENISE</w:t>
      </w:r>
    </w:p>
    <w:p w:rsidR="00FB7CB2" w:rsidRDefault="00FB7CB2" w:rsidP="00FB7CB2">
      <w:r>
        <w:t>PATTERSON MARILYN</w:t>
      </w:r>
    </w:p>
    <w:p w:rsidR="00FB7CB2" w:rsidRDefault="00FB7CB2" w:rsidP="00FB7CB2">
      <w:r>
        <w:t>PEARSON-BROWN CAROLYN</w:t>
      </w:r>
    </w:p>
    <w:p w:rsidR="00FB7CB2" w:rsidRDefault="00FB7CB2" w:rsidP="00FB7CB2">
      <w:r>
        <w:t>PENCE AMANDA</w:t>
      </w:r>
    </w:p>
    <w:p w:rsidR="00FB7CB2" w:rsidRDefault="00FB7CB2" w:rsidP="00FB7CB2">
      <w:r>
        <w:t>PENCE ZACHARY</w:t>
      </w:r>
    </w:p>
    <w:p w:rsidR="00FB7CB2" w:rsidRDefault="00FB7CB2" w:rsidP="00FB7CB2">
      <w:r>
        <w:t>PENCE HANNAH</w:t>
      </w:r>
    </w:p>
    <w:p w:rsidR="00FB7CB2" w:rsidRDefault="00FB7CB2" w:rsidP="00FB7CB2">
      <w:r>
        <w:t>PENNINGTON EDWINA</w:t>
      </w:r>
    </w:p>
    <w:p w:rsidR="00FB7CB2" w:rsidRDefault="00FB7CB2" w:rsidP="00FB7CB2">
      <w:r>
        <w:t>PERKS MICHAELLA</w:t>
      </w:r>
    </w:p>
    <w:p w:rsidR="00FB7CB2" w:rsidRDefault="00FB7CB2" w:rsidP="00FB7CB2">
      <w:r>
        <w:t>PETERSON LEONARD</w:t>
      </w:r>
    </w:p>
    <w:p w:rsidR="00FB7CB2" w:rsidRDefault="00FB7CB2" w:rsidP="00FB7CB2">
      <w:r>
        <w:t>PIKE EMILY</w:t>
      </w:r>
    </w:p>
    <w:p w:rsidR="00FB7CB2" w:rsidRDefault="00FB7CB2" w:rsidP="00FB7CB2">
      <w:r>
        <w:t>PITVOREC ROBIN</w:t>
      </w:r>
    </w:p>
    <w:p w:rsidR="00FB7CB2" w:rsidRDefault="00FB7CB2" w:rsidP="00FB7CB2">
      <w:r>
        <w:t>POLK KIMBERLY</w:t>
      </w:r>
    </w:p>
    <w:p w:rsidR="00FB7CB2" w:rsidRDefault="00FB7CB2" w:rsidP="00FB7CB2">
      <w:r>
        <w:t>POLSTON HALLIE</w:t>
      </w:r>
    </w:p>
    <w:p w:rsidR="00FB7CB2" w:rsidRDefault="00FB7CB2" w:rsidP="00FB7CB2">
      <w:r>
        <w:t>PRICE LAURA</w:t>
      </w:r>
    </w:p>
    <w:p w:rsidR="00FB7CB2" w:rsidRDefault="00FB7CB2" w:rsidP="00FB7CB2">
      <w:r>
        <w:t>QUEEN CALEB</w:t>
      </w:r>
    </w:p>
    <w:p w:rsidR="00FB7CB2" w:rsidRDefault="00FB7CB2" w:rsidP="00FB7CB2">
      <w:r>
        <w:t>RAMIREZ DARLEATHA</w:t>
      </w:r>
    </w:p>
    <w:p w:rsidR="00FB7CB2" w:rsidRDefault="00FB7CB2" w:rsidP="00FB7CB2">
      <w:r>
        <w:t>REED TONYA</w:t>
      </w:r>
    </w:p>
    <w:p w:rsidR="00FB7CB2" w:rsidRDefault="00FB7CB2" w:rsidP="00FB7CB2">
      <w:r>
        <w:t>REESOR VERONICA</w:t>
      </w:r>
    </w:p>
    <w:p w:rsidR="00FB7CB2" w:rsidRDefault="00FB7CB2" w:rsidP="00FB7CB2">
      <w:r>
        <w:t>REESOR JOHN</w:t>
      </w:r>
    </w:p>
    <w:p w:rsidR="00FB7CB2" w:rsidRDefault="00FB7CB2" w:rsidP="00FB7CB2">
      <w:r>
        <w:t>REZA-KING REBECCA</w:t>
      </w:r>
    </w:p>
    <w:p w:rsidR="00FB7CB2" w:rsidRDefault="00FB7CB2" w:rsidP="00FB7CB2">
      <w:r>
        <w:t>RICE KRYSTAL</w:t>
      </w:r>
    </w:p>
    <w:p w:rsidR="00FB7CB2" w:rsidRDefault="00FB7CB2" w:rsidP="00FB7CB2">
      <w:r>
        <w:t>RICHARDSON DA SONDRA</w:t>
      </w:r>
    </w:p>
    <w:p w:rsidR="00FB7CB2" w:rsidRDefault="00FB7CB2" w:rsidP="00FB7CB2">
      <w:r>
        <w:t>RIDDELL AMY</w:t>
      </w:r>
    </w:p>
    <w:p w:rsidR="00FB7CB2" w:rsidRDefault="00FB7CB2" w:rsidP="00FB7CB2">
      <w:r>
        <w:t>RIGGS KOURTNEY</w:t>
      </w:r>
    </w:p>
    <w:p w:rsidR="00FB7CB2" w:rsidRDefault="00FB7CB2" w:rsidP="00FB7CB2">
      <w:r>
        <w:t>RIGGS PRISCILLA</w:t>
      </w:r>
    </w:p>
    <w:p w:rsidR="00FB7CB2" w:rsidRDefault="00FB7CB2" w:rsidP="00FB7CB2">
      <w:r>
        <w:t>ROARK RUEL</w:t>
      </w:r>
    </w:p>
    <w:p w:rsidR="00FB7CB2" w:rsidRDefault="00FB7CB2" w:rsidP="00FB7CB2">
      <w:r>
        <w:t>ROBBINS HANNAH</w:t>
      </w:r>
    </w:p>
    <w:p w:rsidR="00FB7CB2" w:rsidRDefault="00FB7CB2" w:rsidP="00FB7CB2">
      <w:r>
        <w:t>ROBINETTE JORDAN</w:t>
      </w:r>
    </w:p>
    <w:p w:rsidR="00FB7CB2" w:rsidRDefault="00FB7CB2" w:rsidP="00FB7CB2">
      <w:r>
        <w:t>ROBINSON CHARLES</w:t>
      </w:r>
    </w:p>
    <w:p w:rsidR="00FB7CB2" w:rsidRDefault="00FB7CB2" w:rsidP="00FB7CB2">
      <w:r>
        <w:t>ROLDAN NORMA</w:t>
      </w:r>
    </w:p>
    <w:p w:rsidR="00FB7CB2" w:rsidRDefault="00FB7CB2" w:rsidP="00FB7CB2">
      <w:r>
        <w:t>RUNYON CAROLE</w:t>
      </w:r>
    </w:p>
    <w:p w:rsidR="00FB7CB2" w:rsidRDefault="00FB7CB2" w:rsidP="00FB7CB2">
      <w:r>
        <w:t>SAN NICOLAS RICARDO</w:t>
      </w:r>
    </w:p>
    <w:p w:rsidR="00FB7CB2" w:rsidRDefault="00FB7CB2" w:rsidP="00FB7CB2">
      <w:r>
        <w:t>SANSONE SAMANTHA</w:t>
      </w:r>
    </w:p>
    <w:p w:rsidR="00FB7CB2" w:rsidRDefault="00FB7CB2" w:rsidP="00FB7CB2">
      <w:r>
        <w:t>SCARBOROUGH MARCO</w:t>
      </w:r>
    </w:p>
    <w:p w:rsidR="00FB7CB2" w:rsidRDefault="00FB7CB2" w:rsidP="00FB7CB2">
      <w:r>
        <w:t>SCHIRMER PATRICK</w:t>
      </w:r>
    </w:p>
    <w:p w:rsidR="00FB7CB2" w:rsidRDefault="00FB7CB2" w:rsidP="00FB7CB2">
      <w:r>
        <w:t>SCHULZ TIFFIN</w:t>
      </w:r>
    </w:p>
    <w:p w:rsidR="00FB7CB2" w:rsidRDefault="00FB7CB2" w:rsidP="00FB7CB2">
      <w:r>
        <w:t>SCOTT WILLIAM</w:t>
      </w:r>
    </w:p>
    <w:p w:rsidR="00FB7CB2" w:rsidRDefault="00FB7CB2" w:rsidP="00FB7CB2">
      <w:r>
        <w:t>SELF JOHN</w:t>
      </w:r>
    </w:p>
    <w:p w:rsidR="00FB7CB2" w:rsidRDefault="00FB7CB2" w:rsidP="00FB7CB2">
      <w:r>
        <w:t>SETTLE NATHANIEL</w:t>
      </w:r>
    </w:p>
    <w:p w:rsidR="00FB7CB2" w:rsidRDefault="00FB7CB2" w:rsidP="00FB7CB2">
      <w:r>
        <w:t>SHARPS BRIANA</w:t>
      </w:r>
    </w:p>
    <w:p w:rsidR="00FB7CB2" w:rsidRDefault="00FB7CB2" w:rsidP="00FB7CB2">
      <w:r>
        <w:t>SHELTON SARA</w:t>
      </w:r>
    </w:p>
    <w:p w:rsidR="00FB7CB2" w:rsidRDefault="00FB7CB2" w:rsidP="00FB7CB2">
      <w:r>
        <w:lastRenderedPageBreak/>
        <w:t>SIMON MAKAYLA</w:t>
      </w:r>
    </w:p>
    <w:p w:rsidR="00FB7CB2" w:rsidRDefault="00FB7CB2" w:rsidP="00FB7CB2">
      <w:r>
        <w:t>SINGLETARY FAITH</w:t>
      </w:r>
    </w:p>
    <w:p w:rsidR="00FB7CB2" w:rsidRDefault="00FB7CB2" w:rsidP="00FB7CB2">
      <w:r>
        <w:t>SINGLETARY REBECCA</w:t>
      </w:r>
    </w:p>
    <w:p w:rsidR="00FB7CB2" w:rsidRDefault="00FB7CB2" w:rsidP="00FB7CB2">
      <w:r>
        <w:t>SKAGGS ASHLEY</w:t>
      </w:r>
    </w:p>
    <w:p w:rsidR="00FB7CB2" w:rsidRDefault="00FB7CB2" w:rsidP="00FB7CB2">
      <w:r>
        <w:t>SKIDMORE CATHLEEN</w:t>
      </w:r>
    </w:p>
    <w:p w:rsidR="00FB7CB2" w:rsidRDefault="00FB7CB2" w:rsidP="00FB7CB2">
      <w:r>
        <w:t>SMALLS DONNA</w:t>
      </w:r>
    </w:p>
    <w:p w:rsidR="00FB7CB2" w:rsidRDefault="00FB7CB2" w:rsidP="00FB7CB2">
      <w:r>
        <w:t>SMALLS CARL</w:t>
      </w:r>
    </w:p>
    <w:p w:rsidR="00FB7CB2" w:rsidRDefault="00FB7CB2" w:rsidP="00FB7CB2">
      <w:r>
        <w:t>SMALLS DANIELLE</w:t>
      </w:r>
    </w:p>
    <w:p w:rsidR="00FB7CB2" w:rsidRDefault="00FB7CB2" w:rsidP="00FB7CB2">
      <w:r>
        <w:t>SMALLS CARL</w:t>
      </w:r>
    </w:p>
    <w:p w:rsidR="00FB7CB2" w:rsidRDefault="00FB7CB2" w:rsidP="00FB7CB2">
      <w:r>
        <w:t>SMITH STEPHANIE</w:t>
      </w:r>
    </w:p>
    <w:p w:rsidR="00FB7CB2" w:rsidRDefault="00FB7CB2" w:rsidP="00FB7CB2">
      <w:r>
        <w:t>SMITH STEVIE</w:t>
      </w:r>
    </w:p>
    <w:p w:rsidR="00FB7CB2" w:rsidRDefault="00FB7CB2" w:rsidP="00FB7CB2">
      <w:r>
        <w:t>SMITH STANCIE</w:t>
      </w:r>
    </w:p>
    <w:p w:rsidR="00FB7CB2" w:rsidRDefault="00FB7CB2" w:rsidP="00FB7CB2">
      <w:r>
        <w:t>STAPLETON TAYLOR</w:t>
      </w:r>
    </w:p>
    <w:p w:rsidR="00FB7CB2" w:rsidRDefault="00FB7CB2" w:rsidP="00FB7CB2">
      <w:r>
        <w:t>STERLING JEANNA</w:t>
      </w:r>
    </w:p>
    <w:p w:rsidR="00FB7CB2" w:rsidRDefault="00FB7CB2" w:rsidP="00FB7CB2">
      <w:r>
        <w:t>STEWARD JENNIFER</w:t>
      </w:r>
    </w:p>
    <w:p w:rsidR="00FB7CB2" w:rsidRDefault="00FB7CB2" w:rsidP="00FB7CB2">
      <w:r>
        <w:t>STIFF JENNIFER</w:t>
      </w:r>
    </w:p>
    <w:p w:rsidR="00FB7CB2" w:rsidRDefault="00FB7CB2" w:rsidP="00FB7CB2">
      <w:r>
        <w:t>STILLWELL CHELCEE</w:t>
      </w:r>
    </w:p>
    <w:p w:rsidR="00FB7CB2" w:rsidRDefault="00FB7CB2" w:rsidP="00FB7CB2">
      <w:r>
        <w:t>STOLTZFUS CARL</w:t>
      </w:r>
    </w:p>
    <w:p w:rsidR="00FB7CB2" w:rsidRDefault="00FB7CB2" w:rsidP="00FB7CB2">
      <w:r>
        <w:t>SUEVERKRUEPP STORMY</w:t>
      </w:r>
    </w:p>
    <w:p w:rsidR="00FB7CB2" w:rsidRDefault="00FB7CB2" w:rsidP="00FB7CB2">
      <w:r>
        <w:t>SUMMERS DANIELLE</w:t>
      </w:r>
    </w:p>
    <w:p w:rsidR="00FB7CB2" w:rsidRDefault="00FB7CB2" w:rsidP="00FB7CB2">
      <w:r>
        <w:t>TEE KAREN</w:t>
      </w:r>
    </w:p>
    <w:p w:rsidR="00FB7CB2" w:rsidRDefault="00FB7CB2" w:rsidP="00FB7CB2">
      <w:r>
        <w:t>THOMPSON JUDITH</w:t>
      </w:r>
    </w:p>
    <w:p w:rsidR="00FB7CB2" w:rsidRDefault="00FB7CB2" w:rsidP="00FB7CB2">
      <w:r>
        <w:t>TIMBERS STACY</w:t>
      </w:r>
    </w:p>
    <w:p w:rsidR="00FB7CB2" w:rsidRDefault="00FB7CB2" w:rsidP="00FB7CB2">
      <w:r>
        <w:t>TRENT KALEB</w:t>
      </w:r>
    </w:p>
    <w:p w:rsidR="00FB7CB2" w:rsidRDefault="00FB7CB2" w:rsidP="00FB7CB2">
      <w:r>
        <w:t>TUCKER CAROLYN</w:t>
      </w:r>
    </w:p>
    <w:p w:rsidR="00FB7CB2" w:rsidRDefault="00FB7CB2" w:rsidP="00FB7CB2">
      <w:r>
        <w:t>TUCKER HAROLD</w:t>
      </w:r>
    </w:p>
    <w:p w:rsidR="00FB7CB2" w:rsidRDefault="00FB7CB2" w:rsidP="00FB7CB2">
      <w:r>
        <w:t>TUCKER RALPH</w:t>
      </w:r>
    </w:p>
    <w:p w:rsidR="00FB7CB2" w:rsidRDefault="00FB7CB2" w:rsidP="00FB7CB2">
      <w:r>
        <w:t>UNDERWOOD JENNIFER</w:t>
      </w:r>
    </w:p>
    <w:p w:rsidR="00FB7CB2" w:rsidRDefault="00FB7CB2" w:rsidP="00FB7CB2">
      <w:r>
        <w:t>VALENTINE JILL</w:t>
      </w:r>
    </w:p>
    <w:p w:rsidR="00FB7CB2" w:rsidRDefault="00FB7CB2" w:rsidP="00FB7CB2">
      <w:r>
        <w:t>VANMETER MADELENE</w:t>
      </w:r>
    </w:p>
    <w:p w:rsidR="00FB7CB2" w:rsidRDefault="00FB7CB2" w:rsidP="00FB7CB2">
      <w:r>
        <w:t>VINSON ELIZABETH</w:t>
      </w:r>
    </w:p>
    <w:p w:rsidR="00FB7CB2" w:rsidRDefault="00FB7CB2" w:rsidP="00FB7CB2">
      <w:r>
        <w:t>VOWELS CYNTHIA</w:t>
      </w:r>
    </w:p>
    <w:p w:rsidR="00FB7CB2" w:rsidRDefault="00FB7CB2" w:rsidP="00FB7CB2">
      <w:r>
        <w:t>VOWELS KENDRA</w:t>
      </w:r>
    </w:p>
    <w:p w:rsidR="00FB7CB2" w:rsidRDefault="00FB7CB2" w:rsidP="00FB7CB2">
      <w:r>
        <w:t>WAITERS AMIRA</w:t>
      </w:r>
    </w:p>
    <w:p w:rsidR="00FB7CB2" w:rsidRDefault="00FB7CB2" w:rsidP="00FB7CB2">
      <w:r>
        <w:t>WALL ELIJAH</w:t>
      </w:r>
    </w:p>
    <w:p w:rsidR="00FB7CB2" w:rsidRDefault="00FB7CB2" w:rsidP="00FB7CB2">
      <w:r>
        <w:t>WATKINS STACEY</w:t>
      </w:r>
    </w:p>
    <w:p w:rsidR="00FB7CB2" w:rsidRDefault="00FB7CB2" w:rsidP="00FB7CB2">
      <w:r>
        <w:t>WATKINS CHARLES</w:t>
      </w:r>
    </w:p>
    <w:p w:rsidR="00FB7CB2" w:rsidRDefault="00FB7CB2" w:rsidP="00FB7CB2">
      <w:r>
        <w:t>WATTS ISIAH</w:t>
      </w:r>
    </w:p>
    <w:p w:rsidR="00FB7CB2" w:rsidRDefault="00FB7CB2" w:rsidP="00FB7CB2">
      <w:r>
        <w:t>WESTLY NATHANIEL</w:t>
      </w:r>
    </w:p>
    <w:p w:rsidR="00FB7CB2" w:rsidRDefault="00FB7CB2" w:rsidP="00FB7CB2">
      <w:r>
        <w:t>WESTLY DEIDRA</w:t>
      </w:r>
    </w:p>
    <w:p w:rsidR="00FB7CB2" w:rsidRDefault="00FB7CB2" w:rsidP="00FB7CB2">
      <w:r>
        <w:t>WHELAN KEVIN</w:t>
      </w:r>
    </w:p>
    <w:p w:rsidR="00FB7CB2" w:rsidRDefault="00FB7CB2" w:rsidP="00FB7CB2">
      <w:r>
        <w:t>WHIPKEY CARA</w:t>
      </w:r>
    </w:p>
    <w:p w:rsidR="00FB7CB2" w:rsidRDefault="00FB7CB2" w:rsidP="00FB7CB2">
      <w:r>
        <w:t>WHITE SHERRY</w:t>
      </w:r>
    </w:p>
    <w:p w:rsidR="00FB7CB2" w:rsidRDefault="00FB7CB2" w:rsidP="00FB7CB2">
      <w:r>
        <w:t>WHITE ADAM</w:t>
      </w:r>
    </w:p>
    <w:p w:rsidR="00FB7CB2" w:rsidRDefault="00FB7CB2" w:rsidP="00FB7CB2">
      <w:r>
        <w:t>WICKES JENNIFER</w:t>
      </w:r>
    </w:p>
    <w:p w:rsidR="00FB7CB2" w:rsidRDefault="00FB7CB2" w:rsidP="00FB7CB2">
      <w:r>
        <w:t>WIEBER NICHOLE</w:t>
      </w:r>
    </w:p>
    <w:p w:rsidR="00FB7CB2" w:rsidRDefault="00FB7CB2" w:rsidP="00FB7CB2">
      <w:r>
        <w:t>WILKES JULIENNE</w:t>
      </w:r>
    </w:p>
    <w:p w:rsidR="00FB7CB2" w:rsidRDefault="00FB7CB2" w:rsidP="00FB7CB2">
      <w:r>
        <w:t>WILKINSON SHELIA</w:t>
      </w:r>
    </w:p>
    <w:p w:rsidR="00FB7CB2" w:rsidRDefault="00FB7CB2" w:rsidP="00FB7CB2">
      <w:r>
        <w:t>WILLEN JENNIFER</w:t>
      </w:r>
    </w:p>
    <w:p w:rsidR="00FB7CB2" w:rsidRDefault="00FB7CB2" w:rsidP="00FB7CB2">
      <w:r>
        <w:t>WILLIAMSON THOMAS</w:t>
      </w:r>
    </w:p>
    <w:p w:rsidR="00FB7CB2" w:rsidRDefault="00FB7CB2" w:rsidP="00FB7CB2">
      <w:r>
        <w:t>WINDHAM ONJOLI</w:t>
      </w:r>
    </w:p>
    <w:p w:rsidR="00FB7CB2" w:rsidRDefault="00FB7CB2" w:rsidP="00FB7CB2">
      <w:r>
        <w:t>WITTENBACK ALICE</w:t>
      </w:r>
    </w:p>
    <w:p w:rsidR="00FB7CB2" w:rsidRDefault="00FB7CB2" w:rsidP="00FB7CB2">
      <w:r>
        <w:t>WOLF DESTINY</w:t>
      </w:r>
    </w:p>
    <w:p w:rsidR="00FB7CB2" w:rsidRDefault="00FB7CB2" w:rsidP="00FB7CB2">
      <w:r>
        <w:t>WRIGHT JAMES</w:t>
      </w:r>
    </w:p>
    <w:p w:rsidR="00FB7CB2" w:rsidRDefault="00FB7CB2" w:rsidP="00FB7CB2">
      <w:r>
        <w:t>WRIGHT KAY</w:t>
      </w:r>
    </w:p>
    <w:p w:rsidR="00FB7CB2" w:rsidRDefault="00FB7CB2" w:rsidP="00FB7CB2">
      <w:r>
        <w:t>WRIGHT ELLIE</w:t>
      </w:r>
    </w:p>
    <w:p w:rsidR="00FB7CB2" w:rsidRDefault="00FB7CB2" w:rsidP="00FB7CB2">
      <w:r>
        <w:t>YASIN AIMEE</w:t>
      </w:r>
    </w:p>
    <w:p w:rsidR="006633D8" w:rsidRDefault="00FB7CB2" w:rsidP="00FB7CB2">
      <w:r>
        <w:t>YATES CAROLINE</w:t>
      </w:r>
    </w:p>
    <w:sectPr w:rsidR="006633D8" w:rsidSect="00FB7CB2">
      <w:headerReference w:type="default" r:id="rId7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7CB2" w:rsidRDefault="00FB7CB2" w:rsidP="00FB7CB2">
      <w:pPr>
        <w:spacing w:after="0" w:line="240" w:lineRule="auto"/>
      </w:pPr>
      <w:r>
        <w:separator/>
      </w:r>
    </w:p>
  </w:endnote>
  <w:endnote w:type="continuationSeparator" w:id="0">
    <w:p w:rsidR="00FB7CB2" w:rsidRDefault="00FB7CB2" w:rsidP="00FB7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7CB2" w:rsidRDefault="00FB7CB2" w:rsidP="00FB7CB2">
      <w:pPr>
        <w:spacing w:after="0" w:line="240" w:lineRule="auto"/>
      </w:pPr>
      <w:r>
        <w:separator/>
      </w:r>
    </w:p>
  </w:footnote>
  <w:footnote w:type="continuationSeparator" w:id="0">
    <w:p w:rsidR="00FB7CB2" w:rsidRDefault="00FB7CB2" w:rsidP="00FB7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7CB2" w:rsidRDefault="00FB7CB2" w:rsidP="00FB7CB2">
    <w:pPr>
      <w:pStyle w:val="Header"/>
      <w:jc w:val="center"/>
    </w:pPr>
    <w:r>
      <w:t>Substitute Teachers Approved for 2024-2025</w:t>
    </w:r>
  </w:p>
  <w:p w:rsidR="00FB7CB2" w:rsidRDefault="00FB7CB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N7U0MjUwNDczNTdR0lEKTi0uzszPAykwrAUAf/YzTSwAAAA="/>
  </w:docVars>
  <w:rsids>
    <w:rsidRoot w:val="00FB7CB2"/>
    <w:rsid w:val="006633D8"/>
    <w:rsid w:val="00E41531"/>
    <w:rsid w:val="00FB7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C8E482"/>
  <w15:chartTrackingRefBased/>
  <w15:docId w15:val="{5EFBFE51-CF1E-49AB-8FB5-753476BB2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sto MT" w:eastAsiaTheme="minorHAnsi" w:hAnsi="Calisto MT" w:cstheme="majorBidi"/>
        <w:b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E4153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B7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CB2"/>
  </w:style>
  <w:style w:type="paragraph" w:styleId="Footer">
    <w:name w:val="footer"/>
    <w:basedOn w:val="Normal"/>
    <w:link w:val="FooterChar"/>
    <w:uiPriority w:val="99"/>
    <w:unhideWhenUsed/>
    <w:rsid w:val="00FB7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C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D482AF-1DF6-4880-A852-9E27E1D29C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616</Words>
  <Characters>3836</Characters>
  <Application>Microsoft Office Word</Application>
  <DocSecurity>0</DocSecurity>
  <Lines>319</Lines>
  <Paragraphs>3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ley, Kaycie</dc:creator>
  <cp:keywords/>
  <dc:description/>
  <cp:lastModifiedBy>Pawley, Kaycie</cp:lastModifiedBy>
  <cp:revision>1</cp:revision>
  <dcterms:created xsi:type="dcterms:W3CDTF">2024-05-15T19:45:00Z</dcterms:created>
  <dcterms:modified xsi:type="dcterms:W3CDTF">2024-05-15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940a5d-479d-424f-8caf-748d9d2872a7</vt:lpwstr>
  </property>
</Properties>
</file>